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E6F61" w14:textId="77777777" w:rsidR="0022072C" w:rsidRDefault="00603A92" w:rsidP="00603A92">
      <w:pPr>
        <w:pStyle w:val="Title"/>
        <w:jc w:val="center"/>
      </w:pPr>
      <w:r>
        <w:t>Komentar Reviewer &amp; Respond</w:t>
      </w:r>
    </w:p>
    <w:p w14:paraId="20D3957C" w14:textId="77777777" w:rsidR="00603A92" w:rsidRDefault="00603A92" w:rsidP="00603A92"/>
    <w:tbl>
      <w:tblPr>
        <w:tblStyle w:val="TableGrid"/>
        <w:tblW w:w="0" w:type="auto"/>
        <w:tblLook w:val="04A0" w:firstRow="1" w:lastRow="0" w:firstColumn="1" w:lastColumn="0" w:noHBand="0" w:noVBand="1"/>
      </w:tblPr>
      <w:tblGrid>
        <w:gridCol w:w="1270"/>
        <w:gridCol w:w="1186"/>
        <w:gridCol w:w="3068"/>
        <w:gridCol w:w="3492"/>
      </w:tblGrid>
      <w:tr w:rsidR="00603A92" w14:paraId="677358FF" w14:textId="77777777" w:rsidTr="00603A92">
        <w:tc>
          <w:tcPr>
            <w:tcW w:w="1270" w:type="dxa"/>
          </w:tcPr>
          <w:p w14:paraId="701A8731" w14:textId="77777777" w:rsidR="00603A92" w:rsidRDefault="00603A92" w:rsidP="00603A92">
            <w:r>
              <w:t>Reviewer</w:t>
            </w:r>
          </w:p>
        </w:tc>
        <w:tc>
          <w:tcPr>
            <w:tcW w:w="1186" w:type="dxa"/>
          </w:tcPr>
          <w:p w14:paraId="44C15823" w14:textId="77777777" w:rsidR="00603A92" w:rsidRDefault="00603A92" w:rsidP="00603A92">
            <w:r>
              <w:t>Comment no</w:t>
            </w:r>
          </w:p>
        </w:tc>
        <w:tc>
          <w:tcPr>
            <w:tcW w:w="3068" w:type="dxa"/>
          </w:tcPr>
          <w:p w14:paraId="485F21F0" w14:textId="77777777" w:rsidR="00603A92" w:rsidRDefault="00AA5790" w:rsidP="00603A92">
            <w:r>
              <w:t>Comment</w:t>
            </w:r>
          </w:p>
        </w:tc>
        <w:tc>
          <w:tcPr>
            <w:tcW w:w="3492" w:type="dxa"/>
          </w:tcPr>
          <w:p w14:paraId="04A5CB42" w14:textId="77777777" w:rsidR="00603A92" w:rsidRDefault="00AA5790" w:rsidP="00603A92">
            <w:r>
              <w:t>Respond</w:t>
            </w:r>
          </w:p>
        </w:tc>
      </w:tr>
      <w:tr w:rsidR="00603A92" w14:paraId="2B0D1137" w14:textId="77777777" w:rsidTr="00603A92">
        <w:tc>
          <w:tcPr>
            <w:tcW w:w="1270" w:type="dxa"/>
          </w:tcPr>
          <w:p w14:paraId="4F2A2D6A" w14:textId="77777777" w:rsidR="00603A92" w:rsidRDefault="00AA5790" w:rsidP="00603A92">
            <w:r>
              <w:t>1</w:t>
            </w:r>
          </w:p>
        </w:tc>
        <w:tc>
          <w:tcPr>
            <w:tcW w:w="1186" w:type="dxa"/>
          </w:tcPr>
          <w:p w14:paraId="201D223D" w14:textId="77777777" w:rsidR="00603A92" w:rsidRDefault="00AA5790" w:rsidP="00603A92">
            <w:r>
              <w:t>1</w:t>
            </w:r>
          </w:p>
        </w:tc>
        <w:tc>
          <w:tcPr>
            <w:tcW w:w="3068" w:type="dxa"/>
          </w:tcPr>
          <w:p w14:paraId="18B732C3" w14:textId="77777777" w:rsidR="00603A92" w:rsidRDefault="00AA5790" w:rsidP="00603A92">
            <w:r w:rsidRPr="00AA5790">
              <w:t>the author need add conclusion section</w:t>
            </w:r>
          </w:p>
        </w:tc>
        <w:tc>
          <w:tcPr>
            <w:tcW w:w="3492" w:type="dxa"/>
          </w:tcPr>
          <w:p w14:paraId="472329F2" w14:textId="77777777" w:rsidR="00603A92" w:rsidRDefault="00CA47E8" w:rsidP="00603A92">
            <w:r>
              <w:t>The conclusion section has been added</w:t>
            </w:r>
          </w:p>
        </w:tc>
      </w:tr>
      <w:tr w:rsidR="00AA5790" w14:paraId="3BB3AEA0" w14:textId="77777777" w:rsidTr="00603A92">
        <w:tc>
          <w:tcPr>
            <w:tcW w:w="1270" w:type="dxa"/>
          </w:tcPr>
          <w:p w14:paraId="2F5A3ED4" w14:textId="77777777" w:rsidR="00AA5790" w:rsidRDefault="00AA5790" w:rsidP="00603A92">
            <w:r>
              <w:t>4</w:t>
            </w:r>
          </w:p>
        </w:tc>
        <w:tc>
          <w:tcPr>
            <w:tcW w:w="1186" w:type="dxa"/>
          </w:tcPr>
          <w:p w14:paraId="3429084F" w14:textId="77777777" w:rsidR="00AA5790" w:rsidRDefault="00AA5790" w:rsidP="00603A92">
            <w:r>
              <w:t>1</w:t>
            </w:r>
          </w:p>
        </w:tc>
        <w:tc>
          <w:tcPr>
            <w:tcW w:w="3068" w:type="dxa"/>
          </w:tcPr>
          <w:p w14:paraId="25308881" w14:textId="77777777" w:rsidR="00AA5790" w:rsidRPr="00AA5790" w:rsidRDefault="00AA5790" w:rsidP="00603A92">
            <w:r>
              <w:t xml:space="preserve">The </w:t>
            </w:r>
            <w:r w:rsidRPr="00AA5790">
              <w:t>graphical representation should be improved!</w:t>
            </w:r>
          </w:p>
        </w:tc>
        <w:tc>
          <w:tcPr>
            <w:tcW w:w="3492" w:type="dxa"/>
          </w:tcPr>
          <w:p w14:paraId="51F1937B" w14:textId="0583737D" w:rsidR="00AA5790" w:rsidRDefault="00E97E82" w:rsidP="00603A92">
            <w:r>
              <w:t>We have made some improvements on the graphic representation.</w:t>
            </w:r>
          </w:p>
        </w:tc>
      </w:tr>
      <w:tr w:rsidR="00AA5790" w14:paraId="742B2312" w14:textId="77777777" w:rsidTr="00603A92">
        <w:tc>
          <w:tcPr>
            <w:tcW w:w="1270" w:type="dxa"/>
          </w:tcPr>
          <w:p w14:paraId="773EFAE7" w14:textId="77777777" w:rsidR="00AA5790" w:rsidRDefault="00AA5790" w:rsidP="00603A92">
            <w:r>
              <w:t>7</w:t>
            </w:r>
          </w:p>
        </w:tc>
        <w:tc>
          <w:tcPr>
            <w:tcW w:w="1186" w:type="dxa"/>
          </w:tcPr>
          <w:p w14:paraId="462C5466" w14:textId="77777777" w:rsidR="00AA5790" w:rsidRDefault="00AA5790" w:rsidP="00603A92">
            <w:r>
              <w:t>1</w:t>
            </w:r>
          </w:p>
        </w:tc>
        <w:tc>
          <w:tcPr>
            <w:tcW w:w="3068" w:type="dxa"/>
          </w:tcPr>
          <w:p w14:paraId="2DAE96DC" w14:textId="77777777" w:rsidR="00AA5790" w:rsidRDefault="00AA5790" w:rsidP="00603A92">
            <w:r w:rsidRPr="00AA5790">
              <w:t>In p. 7, the definition of yk is not complete, in which case yk = 0</w:t>
            </w:r>
          </w:p>
        </w:tc>
        <w:tc>
          <w:tcPr>
            <w:tcW w:w="3492" w:type="dxa"/>
          </w:tcPr>
          <w:p w14:paraId="1DDE4C8B" w14:textId="77777777" w:rsidR="00AA5790" w:rsidRDefault="00EA3353" w:rsidP="00603A92">
            <w:r>
              <w:t xml:space="preserve">The definition has been </w:t>
            </w:r>
            <w:r w:rsidR="00E723D8">
              <w:t>edited</w:t>
            </w:r>
            <w:r>
              <w:t xml:space="preserve">. </w:t>
            </w:r>
          </w:p>
        </w:tc>
      </w:tr>
      <w:tr w:rsidR="00AA5790" w14:paraId="65C85BDE" w14:textId="77777777" w:rsidTr="00603A92">
        <w:tc>
          <w:tcPr>
            <w:tcW w:w="1270" w:type="dxa"/>
          </w:tcPr>
          <w:p w14:paraId="35ED5AAF" w14:textId="77777777" w:rsidR="00AA5790" w:rsidRDefault="00AA5790" w:rsidP="00603A92"/>
        </w:tc>
        <w:tc>
          <w:tcPr>
            <w:tcW w:w="1186" w:type="dxa"/>
          </w:tcPr>
          <w:p w14:paraId="6DBCA9D6" w14:textId="77777777" w:rsidR="00AA5790" w:rsidRDefault="00AA5790" w:rsidP="00603A92">
            <w:r>
              <w:t>2</w:t>
            </w:r>
          </w:p>
        </w:tc>
        <w:tc>
          <w:tcPr>
            <w:tcW w:w="3068" w:type="dxa"/>
          </w:tcPr>
          <w:p w14:paraId="79CC74C5" w14:textId="77777777" w:rsidR="00AA5790" w:rsidRPr="00AA5790" w:rsidRDefault="00AA5790" w:rsidP="00603A92">
            <w:r w:rsidRPr="00AA5790">
              <w:t>More justifications are needed to show that the penalty function introduced in the optimization problem fulfills the one-year minimum order quantity contracts</w:t>
            </w:r>
          </w:p>
        </w:tc>
        <w:tc>
          <w:tcPr>
            <w:tcW w:w="3492" w:type="dxa"/>
          </w:tcPr>
          <w:p w14:paraId="33A8977D" w14:textId="77777777" w:rsidR="00AA5790" w:rsidRDefault="00AA5790" w:rsidP="00603A92"/>
        </w:tc>
      </w:tr>
      <w:tr w:rsidR="00AA5790" w14:paraId="6933C9C7" w14:textId="77777777" w:rsidTr="00603A92">
        <w:tc>
          <w:tcPr>
            <w:tcW w:w="1270" w:type="dxa"/>
          </w:tcPr>
          <w:p w14:paraId="52793C19" w14:textId="77777777" w:rsidR="00AA5790" w:rsidRDefault="00AA5790" w:rsidP="00603A92"/>
        </w:tc>
        <w:tc>
          <w:tcPr>
            <w:tcW w:w="1186" w:type="dxa"/>
          </w:tcPr>
          <w:p w14:paraId="10036CDE" w14:textId="77777777" w:rsidR="00AA5790" w:rsidRDefault="00AA5790" w:rsidP="00603A92">
            <w:r>
              <w:t>3</w:t>
            </w:r>
          </w:p>
        </w:tc>
        <w:tc>
          <w:tcPr>
            <w:tcW w:w="3068" w:type="dxa"/>
          </w:tcPr>
          <w:p w14:paraId="6E7435B2" w14:textId="77777777" w:rsidR="00AA5790" w:rsidRPr="00AA5790" w:rsidRDefault="00AA5790" w:rsidP="00603A92">
            <w:r w:rsidRPr="00AA5790">
              <w:t>Since the objective function is defined as the sum of the holding cost, the purchase cost, the authors should show the optimum costs obtained in validation examples and discuss if these costs are acceptable.</w:t>
            </w:r>
          </w:p>
        </w:tc>
        <w:tc>
          <w:tcPr>
            <w:tcW w:w="3492" w:type="dxa"/>
          </w:tcPr>
          <w:p w14:paraId="7B3CDE94" w14:textId="77777777" w:rsidR="00AA5790" w:rsidRDefault="00AA5790" w:rsidP="00603A92"/>
        </w:tc>
      </w:tr>
      <w:tr w:rsidR="00AA5790" w14:paraId="705115FC" w14:textId="77777777" w:rsidTr="00603A92">
        <w:tc>
          <w:tcPr>
            <w:tcW w:w="1270" w:type="dxa"/>
          </w:tcPr>
          <w:p w14:paraId="02D0B46F" w14:textId="77777777" w:rsidR="00AA5790" w:rsidRDefault="00AA5790" w:rsidP="00603A92">
            <w:r>
              <w:t>9</w:t>
            </w:r>
          </w:p>
        </w:tc>
        <w:tc>
          <w:tcPr>
            <w:tcW w:w="1186" w:type="dxa"/>
          </w:tcPr>
          <w:p w14:paraId="1BA6B156" w14:textId="77777777" w:rsidR="00AA5790" w:rsidRDefault="00AA5790" w:rsidP="00603A92">
            <w:r>
              <w:t>1</w:t>
            </w:r>
          </w:p>
        </w:tc>
        <w:tc>
          <w:tcPr>
            <w:tcW w:w="3068" w:type="dxa"/>
          </w:tcPr>
          <w:p w14:paraId="64EDEDC2" w14:textId="77777777" w:rsidR="00AA5790" w:rsidRPr="00AA5790" w:rsidRDefault="00AA5790" w:rsidP="00603A92">
            <w:r w:rsidRPr="00AA5790">
              <w:t>This method should be compared with other methods in detail.</w:t>
            </w:r>
          </w:p>
        </w:tc>
        <w:tc>
          <w:tcPr>
            <w:tcW w:w="3492" w:type="dxa"/>
          </w:tcPr>
          <w:p w14:paraId="16C72131" w14:textId="68794885" w:rsidR="00AA5790" w:rsidRDefault="00E97E82" w:rsidP="00603A92">
            <w:r>
              <w:t>We discuss the comparison in the supplementary material we write after the article.</w:t>
            </w:r>
          </w:p>
        </w:tc>
      </w:tr>
      <w:tr w:rsidR="00AA5790" w14:paraId="346350B5" w14:textId="77777777" w:rsidTr="00603A92">
        <w:tc>
          <w:tcPr>
            <w:tcW w:w="1270" w:type="dxa"/>
          </w:tcPr>
          <w:p w14:paraId="71C565CC" w14:textId="77777777" w:rsidR="00AA5790" w:rsidRDefault="00AA5790" w:rsidP="00603A92"/>
        </w:tc>
        <w:tc>
          <w:tcPr>
            <w:tcW w:w="1186" w:type="dxa"/>
          </w:tcPr>
          <w:p w14:paraId="3CDF29B0" w14:textId="77777777" w:rsidR="00AA5790" w:rsidRDefault="00AA5790" w:rsidP="00603A92">
            <w:r>
              <w:t>2</w:t>
            </w:r>
          </w:p>
        </w:tc>
        <w:tc>
          <w:tcPr>
            <w:tcW w:w="3068" w:type="dxa"/>
          </w:tcPr>
          <w:p w14:paraId="584F120A" w14:textId="77777777" w:rsidR="00AA5790" w:rsidRPr="00AA5790" w:rsidRDefault="00AA5790" w:rsidP="00603A92">
            <w:r w:rsidRPr="00AA5790">
              <w:t>Graphical representation of some results is required</w:t>
            </w:r>
          </w:p>
        </w:tc>
        <w:tc>
          <w:tcPr>
            <w:tcW w:w="3492" w:type="dxa"/>
          </w:tcPr>
          <w:p w14:paraId="6C73DFF3" w14:textId="77777777" w:rsidR="00AA5790" w:rsidRDefault="00AA5790" w:rsidP="00603A92"/>
        </w:tc>
      </w:tr>
      <w:tr w:rsidR="00AA5790" w14:paraId="73A51F2B" w14:textId="77777777" w:rsidTr="00603A92">
        <w:tc>
          <w:tcPr>
            <w:tcW w:w="1270" w:type="dxa"/>
          </w:tcPr>
          <w:p w14:paraId="611C0B17" w14:textId="77777777" w:rsidR="00AA5790" w:rsidRDefault="00AA5790" w:rsidP="00603A92"/>
        </w:tc>
        <w:tc>
          <w:tcPr>
            <w:tcW w:w="1186" w:type="dxa"/>
          </w:tcPr>
          <w:p w14:paraId="0BE25B4F" w14:textId="77777777" w:rsidR="00AA5790" w:rsidRDefault="00AA5790" w:rsidP="00603A92">
            <w:r>
              <w:t>3</w:t>
            </w:r>
          </w:p>
        </w:tc>
        <w:tc>
          <w:tcPr>
            <w:tcW w:w="3068" w:type="dxa"/>
          </w:tcPr>
          <w:p w14:paraId="05D59309" w14:textId="77777777" w:rsidR="00AA5790" w:rsidRPr="00AA5790" w:rsidRDefault="00AA5790" w:rsidP="00603A92">
            <w:r w:rsidRPr="00AA5790">
              <w:t>The structure of sentences needs some improvement.</w:t>
            </w:r>
          </w:p>
        </w:tc>
        <w:tc>
          <w:tcPr>
            <w:tcW w:w="3492" w:type="dxa"/>
          </w:tcPr>
          <w:p w14:paraId="6D766F9F" w14:textId="4C4AB961" w:rsidR="00AA5790" w:rsidRDefault="00E97E82" w:rsidP="00603A92">
            <w:r>
              <w:t>We made some</w:t>
            </w:r>
            <w:r w:rsidR="00E67ACB">
              <w:t xml:space="preserve"> sentence </w:t>
            </w:r>
            <w:r>
              <w:t>improvements</w:t>
            </w:r>
            <w:r w:rsidR="00E67ACB">
              <w:t>.</w:t>
            </w:r>
          </w:p>
        </w:tc>
      </w:tr>
      <w:tr w:rsidR="00AA5790" w14:paraId="092264FA" w14:textId="77777777" w:rsidTr="00603A92">
        <w:tc>
          <w:tcPr>
            <w:tcW w:w="1270" w:type="dxa"/>
          </w:tcPr>
          <w:p w14:paraId="20A9B0EE" w14:textId="77777777" w:rsidR="00AA5790" w:rsidRDefault="00AA5790" w:rsidP="00603A92"/>
        </w:tc>
        <w:tc>
          <w:tcPr>
            <w:tcW w:w="1186" w:type="dxa"/>
          </w:tcPr>
          <w:p w14:paraId="28F55B20" w14:textId="77777777" w:rsidR="00AA5790" w:rsidRDefault="00AA5790" w:rsidP="00603A92">
            <w:r>
              <w:t>4</w:t>
            </w:r>
          </w:p>
        </w:tc>
        <w:tc>
          <w:tcPr>
            <w:tcW w:w="3068" w:type="dxa"/>
          </w:tcPr>
          <w:p w14:paraId="67B5AB19" w14:textId="77777777" w:rsidR="00AA5790" w:rsidRPr="00AA5790" w:rsidRDefault="00AE770B" w:rsidP="00603A92">
            <w:r w:rsidRPr="00AE770B">
              <w:t>The motivation of the method is not discussed.</w:t>
            </w:r>
          </w:p>
        </w:tc>
        <w:tc>
          <w:tcPr>
            <w:tcW w:w="3492" w:type="dxa"/>
          </w:tcPr>
          <w:p w14:paraId="3F71BB12" w14:textId="77777777" w:rsidR="00AA5790" w:rsidRDefault="00394B7C" w:rsidP="00603A92">
            <w:r>
              <w:t>The motivation of the method has been added on the first paragraph of section 1.</w:t>
            </w:r>
          </w:p>
        </w:tc>
      </w:tr>
      <w:tr w:rsidR="00AE770B" w14:paraId="126144C8" w14:textId="77777777" w:rsidTr="00603A92">
        <w:tc>
          <w:tcPr>
            <w:tcW w:w="1270" w:type="dxa"/>
          </w:tcPr>
          <w:p w14:paraId="07889095" w14:textId="77777777" w:rsidR="00AE770B" w:rsidRDefault="00AE770B" w:rsidP="00603A92"/>
        </w:tc>
        <w:tc>
          <w:tcPr>
            <w:tcW w:w="1186" w:type="dxa"/>
          </w:tcPr>
          <w:p w14:paraId="1D1F5BBA" w14:textId="77777777" w:rsidR="00AE770B" w:rsidRDefault="00AE770B" w:rsidP="00603A92">
            <w:r>
              <w:t>5</w:t>
            </w:r>
          </w:p>
        </w:tc>
        <w:tc>
          <w:tcPr>
            <w:tcW w:w="3068" w:type="dxa"/>
          </w:tcPr>
          <w:p w14:paraId="570EBFDE" w14:textId="77777777" w:rsidR="00AE770B" w:rsidRPr="00AE770B" w:rsidRDefault="00AE770B" w:rsidP="00603A92">
            <w:r w:rsidRPr="00AE770B">
              <w:t>The history of the subject needs to be defined.</w:t>
            </w:r>
          </w:p>
        </w:tc>
        <w:tc>
          <w:tcPr>
            <w:tcW w:w="3492" w:type="dxa"/>
          </w:tcPr>
          <w:p w14:paraId="6BE3848F" w14:textId="690719C4" w:rsidR="00AE770B" w:rsidRDefault="00E97E82" w:rsidP="00603A92">
            <w:r>
              <w:t xml:space="preserve">We discuss the </w:t>
            </w:r>
            <w:r>
              <w:t xml:space="preserve">history in the first paragraph of Section 1 and in </w:t>
            </w:r>
            <w:r>
              <w:t>the supplementary material we write after the article.</w:t>
            </w:r>
          </w:p>
        </w:tc>
      </w:tr>
      <w:tr w:rsidR="00AE770B" w14:paraId="2D24DB28" w14:textId="77777777" w:rsidTr="00603A92">
        <w:tc>
          <w:tcPr>
            <w:tcW w:w="1270" w:type="dxa"/>
          </w:tcPr>
          <w:p w14:paraId="3898769C" w14:textId="77777777" w:rsidR="00AE770B" w:rsidRDefault="00AE770B" w:rsidP="00603A92"/>
        </w:tc>
        <w:tc>
          <w:tcPr>
            <w:tcW w:w="1186" w:type="dxa"/>
          </w:tcPr>
          <w:p w14:paraId="4C0B233A" w14:textId="77777777" w:rsidR="00AE770B" w:rsidRDefault="00AE770B" w:rsidP="00603A92">
            <w:r>
              <w:t>6</w:t>
            </w:r>
          </w:p>
        </w:tc>
        <w:tc>
          <w:tcPr>
            <w:tcW w:w="3068" w:type="dxa"/>
          </w:tcPr>
          <w:p w14:paraId="625338C4" w14:textId="77777777" w:rsidR="00AE770B" w:rsidRPr="00AE770B" w:rsidRDefault="00AE770B" w:rsidP="00603A92">
            <w:r w:rsidRPr="00AE770B">
              <w:t>A geometric explanation needs to be described along with a mathematical explanation.</w:t>
            </w:r>
          </w:p>
        </w:tc>
        <w:tc>
          <w:tcPr>
            <w:tcW w:w="3492" w:type="dxa"/>
          </w:tcPr>
          <w:p w14:paraId="2DB5A918" w14:textId="1B73D7C4" w:rsidR="00AE770B" w:rsidRDefault="00782C09" w:rsidP="00603A92">
            <w:r>
              <w:t>We have added some explanations following some mathematical expressions.</w:t>
            </w:r>
          </w:p>
        </w:tc>
      </w:tr>
      <w:tr w:rsidR="00AE770B" w14:paraId="0A697DCB" w14:textId="77777777" w:rsidTr="00603A92">
        <w:tc>
          <w:tcPr>
            <w:tcW w:w="1270" w:type="dxa"/>
          </w:tcPr>
          <w:p w14:paraId="79F85469" w14:textId="77777777" w:rsidR="00AE770B" w:rsidRDefault="00AE770B" w:rsidP="00603A92"/>
        </w:tc>
        <w:tc>
          <w:tcPr>
            <w:tcW w:w="1186" w:type="dxa"/>
          </w:tcPr>
          <w:p w14:paraId="46CB39E7" w14:textId="77777777" w:rsidR="00AE770B" w:rsidRDefault="00AE770B" w:rsidP="00603A92">
            <w:r>
              <w:t>7</w:t>
            </w:r>
          </w:p>
        </w:tc>
        <w:tc>
          <w:tcPr>
            <w:tcW w:w="3068" w:type="dxa"/>
          </w:tcPr>
          <w:p w14:paraId="7D793333" w14:textId="77777777" w:rsidR="00AE770B" w:rsidRPr="00AE770B" w:rsidRDefault="00AE770B" w:rsidP="00603A92">
            <w:r w:rsidRPr="00AE770B">
              <w:t>What would happen if we changed constraints?</w:t>
            </w:r>
          </w:p>
        </w:tc>
        <w:tc>
          <w:tcPr>
            <w:tcW w:w="3492" w:type="dxa"/>
          </w:tcPr>
          <w:p w14:paraId="2DAE1507" w14:textId="7161564B" w:rsidR="00AE770B" w:rsidRDefault="00B50E46" w:rsidP="00603A92">
            <w:r>
              <w:t>We discuss it in the conclusion section.</w:t>
            </w:r>
          </w:p>
        </w:tc>
      </w:tr>
      <w:tr w:rsidR="00AE770B" w14:paraId="33F4CEB5" w14:textId="77777777" w:rsidTr="00603A92">
        <w:tc>
          <w:tcPr>
            <w:tcW w:w="1270" w:type="dxa"/>
          </w:tcPr>
          <w:p w14:paraId="0C0B9CD5" w14:textId="77777777" w:rsidR="00AE770B" w:rsidRDefault="00AE770B" w:rsidP="00603A92"/>
        </w:tc>
        <w:tc>
          <w:tcPr>
            <w:tcW w:w="1186" w:type="dxa"/>
          </w:tcPr>
          <w:p w14:paraId="348C40D1" w14:textId="77777777" w:rsidR="00AE770B" w:rsidRDefault="00AE770B" w:rsidP="00603A92">
            <w:r>
              <w:t>8</w:t>
            </w:r>
          </w:p>
        </w:tc>
        <w:tc>
          <w:tcPr>
            <w:tcW w:w="3068" w:type="dxa"/>
          </w:tcPr>
          <w:p w14:paraId="039F5690" w14:textId="77777777" w:rsidR="00AE770B" w:rsidRPr="00AE770B" w:rsidRDefault="00AE770B" w:rsidP="00603A92">
            <w:r w:rsidRPr="00AE770B">
              <w:t>Limitations of the method are not discussed.</w:t>
            </w:r>
          </w:p>
        </w:tc>
        <w:tc>
          <w:tcPr>
            <w:tcW w:w="3492" w:type="dxa"/>
          </w:tcPr>
          <w:p w14:paraId="12C8947A" w14:textId="0015F6BB" w:rsidR="00AE770B" w:rsidRDefault="00B50E46" w:rsidP="00603A92">
            <w:r>
              <w:t>We discuss it in the conclusion section.</w:t>
            </w:r>
          </w:p>
        </w:tc>
      </w:tr>
      <w:tr w:rsidR="00AE770B" w14:paraId="23F1573F" w14:textId="77777777" w:rsidTr="00603A92">
        <w:tc>
          <w:tcPr>
            <w:tcW w:w="1270" w:type="dxa"/>
          </w:tcPr>
          <w:p w14:paraId="51AACD0B" w14:textId="77777777" w:rsidR="00AE770B" w:rsidRDefault="00AE770B" w:rsidP="00603A92"/>
        </w:tc>
        <w:tc>
          <w:tcPr>
            <w:tcW w:w="1186" w:type="dxa"/>
          </w:tcPr>
          <w:p w14:paraId="2089104A" w14:textId="77777777" w:rsidR="00AE770B" w:rsidRDefault="00AE770B" w:rsidP="00603A92">
            <w:r>
              <w:t>9</w:t>
            </w:r>
          </w:p>
        </w:tc>
        <w:tc>
          <w:tcPr>
            <w:tcW w:w="3068" w:type="dxa"/>
          </w:tcPr>
          <w:p w14:paraId="4542B2EF" w14:textId="77777777" w:rsidR="00AE770B" w:rsidRPr="00AE770B" w:rsidRDefault="00AE770B" w:rsidP="00603A92">
            <w:r w:rsidRPr="00AE770B">
              <w:t>There should be some supporting theorems.</w:t>
            </w:r>
          </w:p>
        </w:tc>
        <w:tc>
          <w:tcPr>
            <w:tcW w:w="3492" w:type="dxa"/>
          </w:tcPr>
          <w:p w14:paraId="2AD762AD" w14:textId="269587B2" w:rsidR="00AE770B" w:rsidRDefault="00B50E46" w:rsidP="00603A92">
            <w:r>
              <w:t xml:space="preserve">We focus on the derivation of the optimization model and the selection of an appropriate solver. The </w:t>
            </w:r>
            <w:r w:rsidRPr="00B50E46">
              <w:t>ompr  package</w:t>
            </w:r>
            <w:r>
              <w:t xml:space="preserve"> in fact offers the </w:t>
            </w:r>
            <w:r>
              <w:lastRenderedPageBreak/>
              <w:t xml:space="preserve">possibility to </w:t>
            </w:r>
            <w:r w:rsidRPr="00B50E46">
              <w:t xml:space="preserve"> solve a model with different solvers</w:t>
            </w:r>
            <w:r>
              <w:t xml:space="preserve">, and the most appropriate solver will be used. </w:t>
            </w:r>
            <w:r w:rsidR="00441FE4">
              <w:t>Our experiences with the ompr package made us confident with the algorithms in the ompr package. For that, we did not propose any theorem on the solution technique.</w:t>
            </w:r>
          </w:p>
        </w:tc>
      </w:tr>
      <w:tr w:rsidR="00AE770B" w14:paraId="1A6533C6" w14:textId="77777777" w:rsidTr="00603A92">
        <w:tc>
          <w:tcPr>
            <w:tcW w:w="1270" w:type="dxa"/>
          </w:tcPr>
          <w:p w14:paraId="7CACE1E7" w14:textId="77777777" w:rsidR="00AE770B" w:rsidRDefault="00AE770B" w:rsidP="00603A92"/>
        </w:tc>
        <w:tc>
          <w:tcPr>
            <w:tcW w:w="1186" w:type="dxa"/>
          </w:tcPr>
          <w:p w14:paraId="0F6348D7" w14:textId="77777777" w:rsidR="00AE770B" w:rsidRDefault="00AE770B" w:rsidP="00603A92">
            <w:r>
              <w:t>10</w:t>
            </w:r>
          </w:p>
        </w:tc>
        <w:tc>
          <w:tcPr>
            <w:tcW w:w="3068" w:type="dxa"/>
          </w:tcPr>
          <w:p w14:paraId="6EEE2590" w14:textId="77777777" w:rsidR="00AE770B" w:rsidRPr="00AE770B" w:rsidRDefault="00AE770B" w:rsidP="00603A92">
            <w:r w:rsidRPr="00AE770B">
              <w:t>Efficiency and consistency of the method should be discussed.</w:t>
            </w:r>
          </w:p>
        </w:tc>
        <w:tc>
          <w:tcPr>
            <w:tcW w:w="3492" w:type="dxa"/>
          </w:tcPr>
          <w:p w14:paraId="4123EDC3" w14:textId="682DA684" w:rsidR="00AE770B" w:rsidRDefault="00441FE4" w:rsidP="00603A92">
            <w:r>
              <w:t>We discuss it in the conclusion section.</w:t>
            </w:r>
          </w:p>
        </w:tc>
      </w:tr>
    </w:tbl>
    <w:p w14:paraId="377FF5EB" w14:textId="77777777" w:rsidR="00603A92" w:rsidRPr="00603A92" w:rsidRDefault="00603A92" w:rsidP="00603A92"/>
    <w:sectPr w:rsidR="00603A92" w:rsidRPr="00603A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ysTCwNDAxNDW3sDBX0lEKTi0uzszPAykwrAUAp9L5KiwAAAA="/>
  </w:docVars>
  <w:rsids>
    <w:rsidRoot w:val="00603A92"/>
    <w:rsid w:val="0022072C"/>
    <w:rsid w:val="00394B7C"/>
    <w:rsid w:val="003F746D"/>
    <w:rsid w:val="00441FE4"/>
    <w:rsid w:val="00603A92"/>
    <w:rsid w:val="00782C09"/>
    <w:rsid w:val="00A86D52"/>
    <w:rsid w:val="00AA5790"/>
    <w:rsid w:val="00AE770B"/>
    <w:rsid w:val="00B50E46"/>
    <w:rsid w:val="00CA47E8"/>
    <w:rsid w:val="00E67ACB"/>
    <w:rsid w:val="00E723D8"/>
    <w:rsid w:val="00E97E82"/>
    <w:rsid w:val="00EA335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AD59B"/>
  <w15:docId w15:val="{254290EE-F2C3-4BAC-AC68-BDF2343ED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3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A92"/>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03A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2</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eke Hadianti</dc:creator>
  <cp:keywords/>
  <dc:description/>
  <cp:lastModifiedBy>Riseke Hadianti</cp:lastModifiedBy>
  <cp:revision>3</cp:revision>
  <dcterms:created xsi:type="dcterms:W3CDTF">2023-07-28T03:27:00Z</dcterms:created>
  <dcterms:modified xsi:type="dcterms:W3CDTF">2023-08-0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b479e3-5d28-4343-88b4-e6876eae3fd2</vt:lpwstr>
  </property>
</Properties>
</file>